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A4739" w14:textId="77777777" w:rsidR="00662BEB" w:rsidRDefault="00000000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w:pict w14:anchorId="30DD15CA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0;margin-top:0;width:153pt;height:36pt;z-index:1" filled="f" stroked="f">
            <v:textbox style="mso-next-textbox:#_x0000_s2051">
              <w:txbxContent>
                <w:p w14:paraId="329DD039" w14:textId="77777777" w:rsidR="00662BEB" w:rsidRDefault="00662BEB">
                  <w:pPr>
                    <w:rPr>
                      <w:rFonts w:eastAsia="標楷體"/>
                      <w:sz w:val="36"/>
                    </w:rPr>
                  </w:pPr>
                  <w:r>
                    <w:rPr>
                      <w:rFonts w:eastAsia="標楷體" w:hint="eastAsia"/>
                      <w:sz w:val="36"/>
                    </w:rPr>
                    <w:t>投標專用公文封</w:t>
                  </w:r>
                </w:p>
              </w:txbxContent>
            </v:textbox>
          </v:shape>
        </w:pict>
      </w:r>
    </w:p>
    <w:p w14:paraId="6E3B226E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6DA4D629" w14:textId="77777777" w:rsidR="00662BEB" w:rsidRDefault="00000000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w:pict w14:anchorId="2C99A15A">
          <v:shape id="_x0000_s2052" type="#_x0000_t202" style="position:absolute;left:0;text-align:left;margin-left:27pt;margin-top:0;width:486pt;height:1in;z-index:2" filled="f" stroked="f">
            <v:textbox style="mso-next-textbox:#_x0000_s2052">
              <w:txbxContent>
                <w:p w14:paraId="0AF041CF" w14:textId="77777777" w:rsidR="00662BEB" w:rsidRDefault="00662BEB">
                  <w:pPr>
                    <w:rPr>
                      <w:rFonts w:ascii="標楷體" w:eastAsia="標楷體" w:hAnsi="標楷體"/>
                      <w:sz w:val="48"/>
                    </w:rPr>
                  </w:pPr>
                  <w:r>
                    <w:rPr>
                      <w:rFonts w:ascii="標楷體" w:eastAsia="標楷體" w:hAnsi="標楷體" w:hint="eastAsia"/>
                      <w:sz w:val="48"/>
                    </w:rPr>
                    <w:t>22101</w:t>
                  </w:r>
                </w:p>
                <w:p w14:paraId="3E195287" w14:textId="77777777" w:rsidR="00662BEB" w:rsidRDefault="003B370B">
                  <w:pPr>
                    <w:rPr>
                      <w:rFonts w:ascii="標楷體" w:eastAsia="標楷體" w:hAnsi="標楷體"/>
                      <w:sz w:val="48"/>
                    </w:rPr>
                  </w:pPr>
                  <w:r>
                    <w:rPr>
                      <w:rFonts w:ascii="標楷體" w:eastAsia="標楷體" w:hAnsi="標楷體" w:hint="eastAsia"/>
                      <w:sz w:val="48"/>
                    </w:rPr>
                    <w:t>新</w:t>
                  </w:r>
                  <w:r w:rsidR="00662BEB">
                    <w:rPr>
                      <w:rFonts w:ascii="標楷體" w:eastAsia="標楷體" w:hAnsi="標楷體" w:hint="eastAsia"/>
                      <w:sz w:val="48"/>
                    </w:rPr>
                    <w:t>北</w:t>
                  </w:r>
                  <w:r>
                    <w:rPr>
                      <w:rFonts w:ascii="標楷體" w:eastAsia="標楷體" w:hAnsi="標楷體" w:hint="eastAsia"/>
                      <w:sz w:val="48"/>
                    </w:rPr>
                    <w:t>市汐止區</w:t>
                  </w:r>
                  <w:r w:rsidR="00662BEB">
                    <w:rPr>
                      <w:rFonts w:ascii="標楷體" w:eastAsia="標楷體" w:hAnsi="標楷體" w:hint="eastAsia"/>
                      <w:sz w:val="48"/>
                    </w:rPr>
                    <w:t>新台五路1段79號2樓</w:t>
                  </w:r>
                </w:p>
              </w:txbxContent>
            </v:textbox>
          </v:shape>
        </w:pict>
      </w:r>
    </w:p>
    <w:p w14:paraId="67B8DB01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39B695CC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2C9D842F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31E4C715" w14:textId="77777777" w:rsidR="00662BEB" w:rsidRDefault="00662BEB" w:rsidP="005B08B8">
      <w:pPr>
        <w:rPr>
          <w:rFonts w:ascii="標楷體" w:eastAsia="標楷體" w:hAnsi="標楷體"/>
        </w:rPr>
      </w:pPr>
    </w:p>
    <w:p w14:paraId="30B63976" w14:textId="77777777" w:rsidR="00662BEB" w:rsidRDefault="00662BEB">
      <w:pPr>
        <w:ind w:leftChars="1100" w:left="2640"/>
        <w:rPr>
          <w:rFonts w:ascii="標楷體" w:eastAsia="標楷體" w:hAnsi="標楷體"/>
        </w:rPr>
      </w:pPr>
    </w:p>
    <w:p w14:paraId="59C72C9F" w14:textId="77777777" w:rsidR="00690281" w:rsidRDefault="00000000">
      <w:pPr>
        <w:rPr>
          <w:rFonts w:ascii="標楷體" w:eastAsia="標楷體" w:hAnsi="標楷體"/>
          <w:sz w:val="96"/>
          <w:bdr w:val="single" w:sz="4" w:space="0" w:color="auto"/>
        </w:rPr>
      </w:pPr>
      <w:r>
        <w:rPr>
          <w:rFonts w:ascii="標楷體" w:eastAsia="標楷體" w:hAnsi="標楷體"/>
          <w:noProof/>
          <w:sz w:val="96"/>
          <w:bdr w:val="single" w:sz="4" w:space="0" w:color="auto"/>
        </w:rPr>
        <w:pict w14:anchorId="1CCFD1AA">
          <v:shape id="_x0000_s2053" type="#_x0000_t202" style="position:absolute;margin-left:0;margin-top:.4pt;width:668.6pt;height:43.95pt;z-index:3;mso-height-percent:200;mso-position-horizontal:center;mso-height-percent:200;mso-width-relative:margin;mso-height-relative:margin">
            <v:textbox style="mso-fit-shape-to-text:t">
              <w:txbxContent>
                <w:p w14:paraId="017F2B4D" w14:textId="77777777" w:rsidR="00690281" w:rsidRPr="00690281" w:rsidRDefault="00690281" w:rsidP="00690281">
                  <w:pPr>
                    <w:jc w:val="center"/>
                    <w:rPr>
                      <w:rFonts w:ascii="標楷體" w:eastAsia="標楷體" w:hAnsi="標楷體"/>
                      <w:sz w:val="48"/>
                      <w:szCs w:val="48"/>
                    </w:rPr>
                  </w:pPr>
                  <w:r w:rsidRPr="00690281">
                    <w:rPr>
                      <w:rFonts w:ascii="標楷體" w:eastAsia="標楷體" w:hAnsi="標楷體" w:hint="eastAsia"/>
                      <w:sz w:val="48"/>
                      <w:szCs w:val="48"/>
                    </w:rPr>
                    <w:t>財團法人中國生產力中心行政與安全衛生管理室採購組收</w:t>
                  </w:r>
                </w:p>
              </w:txbxContent>
            </v:textbox>
          </v:shape>
        </w:pict>
      </w:r>
      <w:r w:rsidR="00662BEB">
        <w:rPr>
          <w:rFonts w:ascii="標楷體" w:eastAsia="標楷體" w:hAnsi="標楷體" w:hint="eastAsia"/>
          <w:sz w:val="96"/>
        </w:rPr>
        <w:t xml:space="preserve">　</w:t>
      </w:r>
      <w:r w:rsidR="00662BEB">
        <w:rPr>
          <w:rFonts w:ascii="標楷體" w:eastAsia="標楷體" w:hAnsi="標楷體" w:hint="eastAsia"/>
          <w:sz w:val="96"/>
          <w:bdr w:val="single" w:sz="4" w:space="0" w:color="auto"/>
        </w:rPr>
        <w:t xml:space="preserve">　</w:t>
      </w:r>
    </w:p>
    <w:p w14:paraId="4907B7E9" w14:textId="77777777" w:rsidR="00690281" w:rsidRDefault="00690281">
      <w:pPr>
        <w:rPr>
          <w:rFonts w:ascii="標楷體" w:eastAsia="標楷體" w:hAnsi="標楷體"/>
        </w:rPr>
      </w:pPr>
    </w:p>
    <w:p w14:paraId="482751EA" w14:textId="3955C270" w:rsidR="000737F6" w:rsidRPr="00C4151E" w:rsidRDefault="00662BEB" w:rsidP="002D2546">
      <w:pPr>
        <w:spacing w:beforeLines="50" w:before="180" w:afterLines="50" w:after="180" w:line="500" w:lineRule="exact"/>
        <w:ind w:leftChars="1067" w:left="4199" w:hangingChars="512" w:hanging="1638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</w:rPr>
        <w:t>標</w:t>
      </w:r>
      <w:r w:rsidRPr="00F94E12">
        <w:rPr>
          <w:rFonts w:ascii="標楷體" w:eastAsia="標楷體" w:hAnsi="標楷體" w:hint="eastAsia"/>
          <w:sz w:val="32"/>
        </w:rPr>
        <w:t>案名稱：</w:t>
      </w:r>
      <w:r w:rsidR="00F43091" w:rsidRPr="00F43091">
        <w:rPr>
          <w:rFonts w:ascii="標楷體" w:eastAsia="標楷體" w:hAnsi="標楷體" w:hint="eastAsia"/>
          <w:sz w:val="32"/>
        </w:rPr>
        <w:t>「</w:t>
      </w:r>
      <w:r w:rsidR="002D2546" w:rsidRPr="002D2546">
        <w:rPr>
          <w:rFonts w:ascii="標楷體" w:eastAsia="標楷體" w:hAnsi="標楷體" w:hint="eastAsia"/>
          <w:sz w:val="32"/>
        </w:rPr>
        <w:t>115年度員工健康檢查</w:t>
      </w:r>
      <w:r w:rsidR="00F43091" w:rsidRPr="00F43091">
        <w:rPr>
          <w:rFonts w:ascii="標楷體" w:eastAsia="標楷體" w:hAnsi="標楷體" w:hint="eastAsia"/>
          <w:sz w:val="32"/>
        </w:rPr>
        <w:t>」委外案(案號：</w:t>
      </w:r>
      <w:r w:rsidR="00EB568F" w:rsidRPr="00EB568F">
        <w:rPr>
          <w:rFonts w:ascii="標楷體" w:eastAsia="標楷體" w:hAnsi="標楷體"/>
          <w:sz w:val="32"/>
        </w:rPr>
        <w:t>1151000067</w:t>
      </w:r>
      <w:r w:rsidR="00F43091" w:rsidRPr="00F43091">
        <w:rPr>
          <w:rFonts w:ascii="標楷體" w:eastAsia="標楷體" w:hAnsi="標楷體" w:hint="eastAsia"/>
          <w:sz w:val="32"/>
        </w:rPr>
        <w:t>)</w:t>
      </w:r>
    </w:p>
    <w:p w14:paraId="277E69E8" w14:textId="77777777" w:rsidR="00662BEB" w:rsidRDefault="00662BEB" w:rsidP="002D2546">
      <w:pPr>
        <w:spacing w:beforeLines="50" w:before="180" w:afterLines="50" w:after="180"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廠商名稱：</w:t>
      </w:r>
    </w:p>
    <w:p w14:paraId="37B1B256" w14:textId="77777777" w:rsidR="003B370B" w:rsidRDefault="003B370B" w:rsidP="002D2546">
      <w:pPr>
        <w:spacing w:beforeLines="50" w:before="180" w:afterLines="50" w:after="180"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連 絡 人：</w:t>
      </w:r>
    </w:p>
    <w:p w14:paraId="37136AE7" w14:textId="77777777" w:rsidR="003B370B" w:rsidRDefault="003B370B" w:rsidP="002D2546">
      <w:pPr>
        <w:spacing w:beforeLines="50" w:before="180" w:afterLines="50" w:after="180"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電    話：</w:t>
      </w:r>
    </w:p>
    <w:p w14:paraId="7EF8FBB4" w14:textId="77777777" w:rsidR="00662BEB" w:rsidRDefault="00662BEB" w:rsidP="002D2546">
      <w:pPr>
        <w:spacing w:beforeLines="50" w:before="180" w:afterLines="50" w:after="180" w:line="500" w:lineRule="exact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 xml:space="preserve">　　　　　　　　地　　址：</w:t>
      </w:r>
    </w:p>
    <w:sectPr w:rsidR="00662BEB" w:rsidSect="00DD1DE1">
      <w:pgSz w:w="16838" w:h="11906" w:orient="landscape" w:code="9"/>
      <w:pgMar w:top="1797" w:right="1440" w:bottom="179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7D554" w14:textId="77777777" w:rsidR="00523D74" w:rsidRDefault="00523D74" w:rsidP="00ED2AF2">
      <w:r>
        <w:separator/>
      </w:r>
    </w:p>
  </w:endnote>
  <w:endnote w:type="continuationSeparator" w:id="0">
    <w:p w14:paraId="3083F2CD" w14:textId="77777777" w:rsidR="00523D74" w:rsidRDefault="00523D74" w:rsidP="00ED2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38DB8" w14:textId="77777777" w:rsidR="00523D74" w:rsidRDefault="00523D74" w:rsidP="00ED2AF2">
      <w:r>
        <w:separator/>
      </w:r>
    </w:p>
  </w:footnote>
  <w:footnote w:type="continuationSeparator" w:id="0">
    <w:p w14:paraId="0E61E474" w14:textId="77777777" w:rsidR="00523D74" w:rsidRDefault="00523D74" w:rsidP="00ED2A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rEwNjc0MjGwNDRS0lEKTi0uzszPAykwrAUAIpL89CwAAAA="/>
  </w:docVars>
  <w:rsids>
    <w:rsidRoot w:val="00A25400"/>
    <w:rsid w:val="00013DF9"/>
    <w:rsid w:val="000737F6"/>
    <w:rsid w:val="001544C9"/>
    <w:rsid w:val="002002C9"/>
    <w:rsid w:val="00215090"/>
    <w:rsid w:val="002B170E"/>
    <w:rsid w:val="002C69E1"/>
    <w:rsid w:val="002D2546"/>
    <w:rsid w:val="002F1557"/>
    <w:rsid w:val="003061C6"/>
    <w:rsid w:val="00356640"/>
    <w:rsid w:val="003A1A92"/>
    <w:rsid w:val="003B370B"/>
    <w:rsid w:val="004A50C8"/>
    <w:rsid w:val="004C43AF"/>
    <w:rsid w:val="004F2806"/>
    <w:rsid w:val="004F50DA"/>
    <w:rsid w:val="00523D74"/>
    <w:rsid w:val="00527813"/>
    <w:rsid w:val="00540990"/>
    <w:rsid w:val="005603B7"/>
    <w:rsid w:val="00561A2E"/>
    <w:rsid w:val="005B08B8"/>
    <w:rsid w:val="005F2845"/>
    <w:rsid w:val="00662BEB"/>
    <w:rsid w:val="00690281"/>
    <w:rsid w:val="006A4CC6"/>
    <w:rsid w:val="006C4BC0"/>
    <w:rsid w:val="006D151F"/>
    <w:rsid w:val="0073726C"/>
    <w:rsid w:val="007663DD"/>
    <w:rsid w:val="007B631A"/>
    <w:rsid w:val="007B7F22"/>
    <w:rsid w:val="00804F16"/>
    <w:rsid w:val="008340AB"/>
    <w:rsid w:val="008B79F7"/>
    <w:rsid w:val="008C6219"/>
    <w:rsid w:val="008D7C9A"/>
    <w:rsid w:val="00954AEE"/>
    <w:rsid w:val="009C3DA9"/>
    <w:rsid w:val="00A25400"/>
    <w:rsid w:val="00A30B0E"/>
    <w:rsid w:val="00AA5905"/>
    <w:rsid w:val="00B05FD2"/>
    <w:rsid w:val="00BE33CB"/>
    <w:rsid w:val="00BF5F74"/>
    <w:rsid w:val="00C4151E"/>
    <w:rsid w:val="00C451A0"/>
    <w:rsid w:val="00C733E2"/>
    <w:rsid w:val="00CB3AEB"/>
    <w:rsid w:val="00CB71AD"/>
    <w:rsid w:val="00D0531E"/>
    <w:rsid w:val="00DD1DE1"/>
    <w:rsid w:val="00EB568F"/>
    <w:rsid w:val="00ED2AF2"/>
    <w:rsid w:val="00F159B0"/>
    <w:rsid w:val="00F43091"/>
    <w:rsid w:val="00F63091"/>
    <w:rsid w:val="00F82196"/>
    <w:rsid w:val="00F87DA2"/>
    <w:rsid w:val="00F94E12"/>
    <w:rsid w:val="00F95ABE"/>
    <w:rsid w:val="00FE4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."/>
  <w:listSeparator w:val=","/>
  <w14:docId w14:val="0467FC02"/>
  <w15:docId w15:val="{A10BF3DA-DFF5-4E69-8EAF-7FCA4AC8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D1DE1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ED2AF2"/>
    <w:rPr>
      <w:kern w:val="2"/>
    </w:rPr>
  </w:style>
  <w:style w:type="paragraph" w:styleId="a5">
    <w:name w:val="footer"/>
    <w:basedOn w:val="a"/>
    <w:link w:val="a6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ED2AF2"/>
    <w:rPr>
      <w:kern w:val="2"/>
    </w:rPr>
  </w:style>
  <w:style w:type="paragraph" w:styleId="a7">
    <w:name w:val="Balloon Text"/>
    <w:basedOn w:val="a"/>
    <w:link w:val="a8"/>
    <w:rsid w:val="00690281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rsid w:val="00690281"/>
    <w:rPr>
      <w:rFonts w:ascii="Cambria" w:eastAsia="新細明體" w:hAnsi="Cambria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</Words>
  <Characters>46</Characters>
  <Application>Microsoft Office Word</Application>
  <DocSecurity>0</DocSecurity>
  <Lines>1</Lines>
  <Paragraphs>2</Paragraphs>
  <ScaleCrop>false</ScaleCrop>
  <Company>CPC</Company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１經濟部公司登記證明文件</dc:title>
  <dc:creator>CPC</dc:creator>
  <cp:lastModifiedBy>03504李岳勳</cp:lastModifiedBy>
  <cp:revision>10</cp:revision>
  <cp:lastPrinted>2006-07-07T07:36:00Z</cp:lastPrinted>
  <dcterms:created xsi:type="dcterms:W3CDTF">2019-03-28T05:35:00Z</dcterms:created>
  <dcterms:modified xsi:type="dcterms:W3CDTF">2026-04-02T02:45:00Z</dcterms:modified>
</cp:coreProperties>
</file>